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EB6031" w14:textId="4F13EF9F" w:rsidR="00B1051D" w:rsidRPr="00B1051D" w:rsidRDefault="00B1051D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Vedant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hai</w:t>
      </w:r>
      <w:proofErr w:type="spellEnd"/>
    </w:p>
    <w:p w14:paraId="03EEEE06" w14:textId="79659D03" w:rsidR="00B1051D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</w:t>
      </w:r>
      <w:proofErr w:type="gramStart"/>
      <w:r w:rsidRPr="00BF1716">
        <w:rPr>
          <w:rFonts w:ascii="Times New Roman" w:eastAsia="Times New Roman" w:hAnsi="Times New Roman" w:cs="Times New Roman"/>
          <w:sz w:val="24"/>
          <w:szCs w:val="24"/>
        </w:rPr>
        <w:t>2,Borivali</w:t>
      </w:r>
      <w:proofErr w:type="gramEnd"/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</w:p>
    <w:p w14:paraId="4A457433" w14:textId="77777777" w:rsidR="00BF1716" w:rsidRPr="00BF1716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366EF6C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irdYe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. </w:t>
            </w:r>
            <w:proofErr w:type="spellStart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Conceicao</w:t>
            </w:r>
            <w:proofErr w:type="spellEnd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</w:t>
            </w:r>
            <w:proofErr w:type="spellStart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cgpa</w:t>
            </w:r>
            <w:proofErr w:type="spellEnd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38C06A8E" w:rsidR="007B15E1" w:rsidRPr="006015BA" w:rsidRDefault="0044578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F4B25" w14:textId="375ECB49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onducted a workshop on “Deep Learning” by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Shaunk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de for TE students at Fr CRCE in the year October-2018.</w:t>
      </w:r>
    </w:p>
    <w:p w14:paraId="24BAEF92" w14:textId="3B9ACD85" w:rsidR="007B15E1" w:rsidRPr="006015BA" w:rsidRDefault="006610DE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34FD3632" w:rsidR="006015BA" w:rsidRPr="006015BA" w:rsidRDefault="003124E8" w:rsidP="006532CD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7967D1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proofErr w:type="gram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spellEnd"/>
      <w:proofErr w:type="gram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31A14EF6" w14:textId="67AF8C84" w:rsidR="00A70900" w:rsidRPr="00F24681" w:rsidRDefault="00F24681" w:rsidP="00F24681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aper presented at “</w:t>
      </w:r>
      <w:r w:rsidRPr="00F2468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 xml:space="preserve">2019 IEEE International Conference on Advances in Computing, Communication and Control (ICAC3'19) 6th Edition” 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itled “Home Security System using IOT and AWS Cloud Services”</w:t>
      </w:r>
    </w:p>
    <w:p w14:paraId="54AE8A01" w14:textId="77777777" w:rsidR="00F24681" w:rsidRPr="00F24681" w:rsidRDefault="00F24681" w:rsidP="00F24681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7C6E89C5" w:rsidR="007B15E1" w:rsidRPr="006015BA" w:rsidRDefault="003124E8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F619A2F" w14:textId="773FBE0E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gramStart"/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>C ,</w:t>
      </w:r>
      <w:proofErr w:type="gramEnd"/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proofErr w:type="spellStart"/>
      <w:r w:rsidR="00135452">
        <w:rPr>
          <w:rFonts w:ascii="Times New Roman" w:eastAsia="Times New Roman" w:hAnsi="Times New Roman" w:cs="Times New Roman"/>
          <w:sz w:val="24"/>
          <w:szCs w:val="24"/>
        </w:rPr>
        <w:t>Javascript</w:t>
      </w:r>
      <w:proofErr w:type="spellEnd"/>
      <w:r w:rsidR="00135452">
        <w:rPr>
          <w:rFonts w:ascii="Times New Roman" w:eastAsia="Times New Roman" w:hAnsi="Times New Roman" w:cs="Times New Roman"/>
          <w:sz w:val="24"/>
          <w:szCs w:val="24"/>
        </w:rPr>
        <w:t>, HTML5 , CSS , Bootstrap.</w:t>
      </w:r>
    </w:p>
    <w:p w14:paraId="187962E0" w14:textId="57EAF945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6587A8F5" w:rsidR="0075666F" w:rsidRDefault="0075666F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n work efficiently in WINDOWS an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INUX</w:t>
      </w:r>
      <w:r w:rsidR="00BF17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42135F57" w14:textId="700D24A7" w:rsidR="00924A54" w:rsidRDefault="00924A54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EVOPS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77777777" w:rsidR="00924A54" w:rsidRDefault="00924A54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2D7A0B52" w:rsidR="007B15E1" w:rsidRPr="00C047D0" w:rsidRDefault="00B7065E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4141BF96" w14:textId="6BAED041" w:rsidR="00C047D0" w:rsidRDefault="0044578A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with team Mavericks UAS of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FrCRCE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in the year 201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8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43E7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19</w:t>
      </w:r>
      <w:r w:rsidR="000E7F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95AB3" w14:textId="24610089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WS Innovate Online Conference 2019 on Machine Learning and A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dut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y Amazon.</w:t>
      </w:r>
    </w:p>
    <w:p w14:paraId="7B736CF2" w14:textId="77777777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Machine Learning and AI using Python” training conducted by ATS Learning Solution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sosci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ith Microsoft.</w:t>
      </w:r>
    </w:p>
    <w:p w14:paraId="3EDE09A8" w14:textId="2F794394" w:rsidR="00445837" w:rsidRDefault="00937681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“Graph Theory Algorithm”, “Automate the Boring Stuff with Python”, “Blockchain A-Z™: Learn How To Build Your First Blockchain” , “Build Responsive Real 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World Websites with HTML5 and CSS3”, “Machine Learning A-Z: Hands on Python &amp; R in Data Science” and “ Deep Learning Using </w:t>
      </w:r>
      <w:proofErr w:type="spellStart"/>
      <w:r w:rsidRPr="00937681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proofErr w:type="spellEnd"/>
      <w:r w:rsidRPr="00937681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93768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44578A" w:rsidRPr="0093768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A225097" w14:textId="10A5FB8B" w:rsidR="009C071C" w:rsidRPr="009C071C" w:rsidRDefault="009C071C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C071C">
        <w:rPr>
          <w:rFonts w:ascii="Times New Roman" w:eastAsia="Times New Roman" w:hAnsi="Times New Roman" w:cs="Times New Roman"/>
          <w:sz w:val="24"/>
          <w:szCs w:val="24"/>
        </w:rPr>
        <w:t xml:space="preserve">Coursera course on 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>“Neural Network and Deep Learning</w:t>
      </w:r>
      <w:proofErr w:type="gramStart"/>
      <w:r w:rsidR="004307E6">
        <w:rPr>
          <w:rFonts w:ascii="Times New Roman" w:eastAsia="Times New Roman" w:hAnsi="Times New Roman" w:cs="Times New Roman"/>
          <w:sz w:val="24"/>
          <w:szCs w:val="24"/>
        </w:rPr>
        <w:t>” ,</w:t>
      </w:r>
      <w:proofErr w:type="gramEnd"/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071C">
        <w:rPr>
          <w:rFonts w:ascii="Times New Roman" w:eastAsia="Times New Roman" w:hAnsi="Times New Roman" w:cs="Times New Roman"/>
          <w:sz w:val="24"/>
          <w:szCs w:val="24"/>
        </w:rPr>
        <w:t xml:space="preserve">“Structured Machine Learning” 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, “AI for Everyone” </w:t>
      </w:r>
      <w:r w:rsidRPr="009C071C">
        <w:rPr>
          <w:rFonts w:ascii="Times New Roman" w:eastAsia="Times New Roman" w:hAnsi="Times New Roman" w:cs="Times New Roman"/>
          <w:sz w:val="24"/>
          <w:szCs w:val="24"/>
        </w:rPr>
        <w:t>by deeplearning.ai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 and “AWS Fundamentals: Going Cloud-Native” by AWS</w:t>
      </w:r>
    </w:p>
    <w:p w14:paraId="6BE29640" w14:textId="18BE457C" w:rsidR="007B15E1" w:rsidRPr="006015BA" w:rsidRDefault="00386A85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month</w:t>
      </w:r>
      <w:proofErr w:type="gramEnd"/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internship at Mumbai International Airport Limited (GVK) in the IT department as a</w:t>
      </w:r>
      <w:r w:rsidR="00BE6A87" w:rsidRPr="006015BA">
        <w:rPr>
          <w:rFonts w:ascii="Times New Roman" w:eastAsia="Times New Roman" w:hAnsi="Times New Roman" w:cs="Times New Roman"/>
          <w:sz w:val="24"/>
          <w:szCs w:val="24"/>
        </w:rPr>
        <w:t>n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software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developer in collaboration with </w:t>
      </w:r>
      <w:r w:rsidR="00FB0D06" w:rsidRPr="006015B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>Wipro team.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11F0BCF9" w14:textId="2554B839" w:rsidR="00A70900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08F217F6" w:rsidR="007B15E1" w:rsidRPr="006015BA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pleted/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going Projects:</w:t>
      </w:r>
    </w:p>
    <w:p w14:paraId="2FB70AB0" w14:textId="684B936C" w:rsidR="007B15E1" w:rsidRPr="006015BA" w:rsidRDefault="00B7065E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4C6D1575" w:rsidR="007B15E1" w:rsidRPr="006015BA" w:rsidRDefault="002440B1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Leverag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Converstio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1BCFAF4D" w:rsidR="007B15E1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HereMaps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PI on a web-based </w:t>
      </w:r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3E1EF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( 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>SMART</w:t>
      </w:r>
      <w:proofErr w:type="gramEnd"/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1A41008C" w:rsidR="006C743B" w:rsidRPr="006015BA" w:rsidRDefault="006C743B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ituation( INDI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3B23EEC0" w14:textId="10DD59F0" w:rsidR="007B076E" w:rsidRP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qwUAYgPmiiwAAAA="/>
  </w:docVars>
  <w:rsids>
    <w:rsidRoot w:val="007B15E1"/>
    <w:rsid w:val="00012D8E"/>
    <w:rsid w:val="000E7F3A"/>
    <w:rsid w:val="00135452"/>
    <w:rsid w:val="002440B1"/>
    <w:rsid w:val="0030298C"/>
    <w:rsid w:val="003124E8"/>
    <w:rsid w:val="00343E79"/>
    <w:rsid w:val="00386A85"/>
    <w:rsid w:val="003C09D6"/>
    <w:rsid w:val="003E1EFD"/>
    <w:rsid w:val="004307E6"/>
    <w:rsid w:val="0044578A"/>
    <w:rsid w:val="00445837"/>
    <w:rsid w:val="00493747"/>
    <w:rsid w:val="004B2274"/>
    <w:rsid w:val="00543672"/>
    <w:rsid w:val="005B0252"/>
    <w:rsid w:val="006015BA"/>
    <w:rsid w:val="006075ED"/>
    <w:rsid w:val="00622A1D"/>
    <w:rsid w:val="006532CD"/>
    <w:rsid w:val="006610DE"/>
    <w:rsid w:val="006A4C13"/>
    <w:rsid w:val="006C743B"/>
    <w:rsid w:val="0075666F"/>
    <w:rsid w:val="007B076E"/>
    <w:rsid w:val="007B15E1"/>
    <w:rsid w:val="007E090D"/>
    <w:rsid w:val="007F0804"/>
    <w:rsid w:val="008A7833"/>
    <w:rsid w:val="008B2D52"/>
    <w:rsid w:val="00924A54"/>
    <w:rsid w:val="00937681"/>
    <w:rsid w:val="009C071C"/>
    <w:rsid w:val="00A70900"/>
    <w:rsid w:val="00B1051D"/>
    <w:rsid w:val="00B61229"/>
    <w:rsid w:val="00B7065E"/>
    <w:rsid w:val="00BE6A87"/>
    <w:rsid w:val="00BF1716"/>
    <w:rsid w:val="00C047D0"/>
    <w:rsid w:val="00C170E1"/>
    <w:rsid w:val="00C456AE"/>
    <w:rsid w:val="00DB288B"/>
    <w:rsid w:val="00E761E5"/>
    <w:rsid w:val="00F11AFF"/>
    <w:rsid w:val="00F24681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48</cp:revision>
  <cp:lastPrinted>2019-09-16T17:20:00Z</cp:lastPrinted>
  <dcterms:created xsi:type="dcterms:W3CDTF">2019-04-03T17:02:00Z</dcterms:created>
  <dcterms:modified xsi:type="dcterms:W3CDTF">2020-04-24T16:22:00Z</dcterms:modified>
</cp:coreProperties>
</file>